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7D9F0" w14:textId="04366E9C" w:rsidR="007414D0" w:rsidRPr="00DE25A6" w:rsidRDefault="00DE25A6">
      <w:pPr>
        <w:rPr>
          <w:rFonts w:ascii="Times New Roman" w:hAnsi="Times New Roman" w:cs="Times New Roman"/>
          <w:sz w:val="24"/>
          <w:szCs w:val="24"/>
        </w:rPr>
      </w:pPr>
      <w:r w:rsidRPr="00E42F15">
        <w:rPr>
          <w:rFonts w:ascii="Times New Roman" w:hAnsi="Times New Roman" w:cs="Times New Roman"/>
          <w:b/>
          <w:bCs/>
          <w:sz w:val="24"/>
          <w:szCs w:val="24"/>
        </w:rPr>
        <w:t>Supplemental Table 1.</w:t>
      </w:r>
      <w:r w:rsidRPr="00DE25A6">
        <w:rPr>
          <w:rFonts w:ascii="Times New Roman" w:hAnsi="Times New Roman" w:cs="Times New Roman"/>
          <w:sz w:val="24"/>
          <w:szCs w:val="24"/>
        </w:rPr>
        <w:t xml:space="preserve"> </w:t>
      </w:r>
      <w:r w:rsidR="00E42F15" w:rsidRPr="00E42F15">
        <w:rPr>
          <w:rFonts w:ascii="Times New Roman" w:hAnsi="Times New Roman" w:cs="Times New Roman"/>
          <w:sz w:val="24"/>
          <w:szCs w:val="24"/>
        </w:rPr>
        <w:t xml:space="preserve">Relative risk [95% confidence interval (CI)] for study conclusion in favour of vitamin D and/or calcium associated with funding source and conflicts of interest (COI) disclosure among studies focused on vitamin D or calcium </w:t>
      </w:r>
      <w:r w:rsidR="00E42F15" w:rsidRPr="00E42F15">
        <w:rPr>
          <w:rFonts w:ascii="Times New Roman" w:hAnsi="Times New Roman" w:cs="Times New Roman"/>
          <w:sz w:val="24"/>
          <w:szCs w:val="24"/>
        </w:rPr>
        <w:t>supplements</w:t>
      </w:r>
      <w:r w:rsidR="002A1A86">
        <w:rPr>
          <w:rFonts w:ascii="Times New Roman" w:hAnsi="Times New Roman" w:cs="Times New Roman"/>
          <w:sz w:val="24"/>
          <w:szCs w:val="24"/>
        </w:rPr>
        <w:t xml:space="preserve"> (n=103)</w:t>
      </w:r>
    </w:p>
    <w:tbl>
      <w:tblPr>
        <w:tblStyle w:val="TableGrid"/>
        <w:tblW w:w="151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53"/>
        <w:gridCol w:w="3872"/>
        <w:gridCol w:w="3865"/>
        <w:gridCol w:w="2378"/>
      </w:tblGrid>
      <w:tr w:rsidR="00DE25A6" w:rsidRPr="00DE25A6" w14:paraId="0984714B" w14:textId="77777777" w:rsidTr="00DE25A6">
        <w:trPr>
          <w:jc w:val="center"/>
        </w:trPr>
        <w:tc>
          <w:tcPr>
            <w:tcW w:w="5053" w:type="dxa"/>
            <w:tcBorders>
              <w:top w:val="single" w:sz="4" w:space="0" w:color="auto"/>
              <w:bottom w:val="single" w:sz="4" w:space="0" w:color="auto"/>
            </w:tcBorders>
          </w:tcPr>
          <w:p w14:paraId="6A2B7A60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ies on vitamin D/calcium supplements (n=103)</w:t>
            </w:r>
          </w:p>
        </w:tc>
        <w:tc>
          <w:tcPr>
            <w:tcW w:w="3872" w:type="dxa"/>
            <w:tcBorders>
              <w:top w:val="single" w:sz="4" w:space="0" w:color="auto"/>
              <w:bottom w:val="single" w:sz="4" w:space="0" w:color="auto"/>
            </w:tcBorders>
          </w:tcPr>
          <w:p w14:paraId="2102B3A8" w14:textId="53E7FC98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lusion in favour of intervention (n=52)</w:t>
            </w:r>
          </w:p>
        </w:tc>
        <w:tc>
          <w:tcPr>
            <w:tcW w:w="3865" w:type="dxa"/>
            <w:tcBorders>
              <w:top w:val="single" w:sz="4" w:space="0" w:color="auto"/>
              <w:bottom w:val="single" w:sz="4" w:space="0" w:color="auto"/>
            </w:tcBorders>
          </w:tcPr>
          <w:p w14:paraId="7FB2F464" w14:textId="33E7850C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ative risk (95% CI)</w:t>
            </w:r>
          </w:p>
        </w:tc>
        <w:tc>
          <w:tcPr>
            <w:tcW w:w="2378" w:type="dxa"/>
            <w:tcBorders>
              <w:top w:val="single" w:sz="4" w:space="0" w:color="auto"/>
              <w:bottom w:val="single" w:sz="4" w:space="0" w:color="auto"/>
            </w:tcBorders>
          </w:tcPr>
          <w:p w14:paraId="0F56A1A8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-value</w:t>
            </w:r>
            <w:r w:rsidRPr="00DE25A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  <w:tr w:rsidR="00DE25A6" w:rsidRPr="00DE25A6" w14:paraId="1B62FDBC" w14:textId="77777777" w:rsidTr="00DE25A6">
        <w:trPr>
          <w:jc w:val="center"/>
        </w:trPr>
        <w:tc>
          <w:tcPr>
            <w:tcW w:w="5053" w:type="dxa"/>
            <w:tcBorders>
              <w:top w:val="single" w:sz="4" w:space="0" w:color="auto"/>
            </w:tcBorders>
          </w:tcPr>
          <w:p w14:paraId="38FAF3C2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2" w:type="dxa"/>
            <w:tcBorders>
              <w:top w:val="single" w:sz="4" w:space="0" w:color="auto"/>
            </w:tcBorders>
          </w:tcPr>
          <w:p w14:paraId="0E662515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5" w:type="dxa"/>
            <w:tcBorders>
              <w:top w:val="single" w:sz="4" w:space="0" w:color="auto"/>
            </w:tcBorders>
          </w:tcPr>
          <w:p w14:paraId="7FA954AA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dxa"/>
            <w:tcBorders>
              <w:top w:val="single" w:sz="4" w:space="0" w:color="auto"/>
            </w:tcBorders>
          </w:tcPr>
          <w:p w14:paraId="1E220D3F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7CAE58EC" w14:textId="77777777" w:rsidTr="00DE25A6">
        <w:trPr>
          <w:jc w:val="center"/>
        </w:trPr>
        <w:tc>
          <w:tcPr>
            <w:tcW w:w="5053" w:type="dxa"/>
          </w:tcPr>
          <w:p w14:paraId="3FACD297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Missing, unclear, or no funding </w:t>
            </w:r>
          </w:p>
          <w:p w14:paraId="6417B4A8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18)</w:t>
            </w:r>
          </w:p>
        </w:tc>
        <w:tc>
          <w:tcPr>
            <w:tcW w:w="3872" w:type="dxa"/>
          </w:tcPr>
          <w:p w14:paraId="7C7A8E02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65" w:type="dxa"/>
          </w:tcPr>
          <w:p w14:paraId="04A6E209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2378" w:type="dxa"/>
          </w:tcPr>
          <w:p w14:paraId="113A17C3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2C59906A" w14:textId="77777777" w:rsidTr="00DE25A6">
        <w:trPr>
          <w:jc w:val="center"/>
        </w:trPr>
        <w:tc>
          <w:tcPr>
            <w:tcW w:w="5053" w:type="dxa"/>
          </w:tcPr>
          <w:p w14:paraId="31D8FA23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2" w:type="dxa"/>
          </w:tcPr>
          <w:p w14:paraId="6C00F08C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5" w:type="dxa"/>
          </w:tcPr>
          <w:p w14:paraId="7B1910E9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dxa"/>
          </w:tcPr>
          <w:p w14:paraId="0BAAA3C6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4A4D3235" w14:textId="77777777" w:rsidTr="00DE25A6">
        <w:trPr>
          <w:jc w:val="center"/>
        </w:trPr>
        <w:tc>
          <w:tcPr>
            <w:tcW w:w="5053" w:type="dxa"/>
            <w:tcBorders>
              <w:bottom w:val="single" w:sz="4" w:space="0" w:color="auto"/>
            </w:tcBorders>
          </w:tcPr>
          <w:p w14:paraId="6A51130B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Yes, disclosed funding sources </w:t>
            </w:r>
          </w:p>
          <w:p w14:paraId="479641B5" w14:textId="05D227E4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85)</w:t>
            </w:r>
          </w:p>
        </w:tc>
        <w:tc>
          <w:tcPr>
            <w:tcW w:w="3872" w:type="dxa"/>
            <w:tcBorders>
              <w:bottom w:val="single" w:sz="4" w:space="0" w:color="auto"/>
            </w:tcBorders>
          </w:tcPr>
          <w:p w14:paraId="6A638CDA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3865" w:type="dxa"/>
            <w:tcBorders>
              <w:bottom w:val="single" w:sz="4" w:space="0" w:color="auto"/>
            </w:tcBorders>
          </w:tcPr>
          <w:p w14:paraId="081F67B5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1.59 (0.81, 3.12)</w:t>
            </w:r>
          </w:p>
        </w:tc>
        <w:tc>
          <w:tcPr>
            <w:tcW w:w="2378" w:type="dxa"/>
            <w:tcBorders>
              <w:bottom w:val="single" w:sz="4" w:space="0" w:color="auto"/>
            </w:tcBorders>
          </w:tcPr>
          <w:p w14:paraId="37DA3C6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</w:tr>
      <w:tr w:rsidR="00DE25A6" w:rsidRPr="00DE25A6" w14:paraId="70B8DD1F" w14:textId="77777777" w:rsidTr="00DE25A6">
        <w:trPr>
          <w:jc w:val="center"/>
        </w:trPr>
        <w:tc>
          <w:tcPr>
            <w:tcW w:w="5053" w:type="dxa"/>
          </w:tcPr>
          <w:p w14:paraId="18A755A8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Non-commercial / no funding </w:t>
            </w:r>
          </w:p>
          <w:p w14:paraId="668DC5A0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65)</w:t>
            </w:r>
          </w:p>
        </w:tc>
        <w:tc>
          <w:tcPr>
            <w:tcW w:w="3872" w:type="dxa"/>
          </w:tcPr>
          <w:p w14:paraId="67E382C9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865" w:type="dxa"/>
          </w:tcPr>
          <w:p w14:paraId="1E1D35E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2378" w:type="dxa"/>
          </w:tcPr>
          <w:p w14:paraId="61AACE4A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14B3BDE3" w14:textId="77777777" w:rsidTr="00DE25A6">
        <w:trPr>
          <w:jc w:val="center"/>
        </w:trPr>
        <w:tc>
          <w:tcPr>
            <w:tcW w:w="5053" w:type="dxa"/>
          </w:tcPr>
          <w:p w14:paraId="3CEE2312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2" w:type="dxa"/>
          </w:tcPr>
          <w:p w14:paraId="16C433FC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5" w:type="dxa"/>
          </w:tcPr>
          <w:p w14:paraId="000AFC74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dxa"/>
          </w:tcPr>
          <w:p w14:paraId="4083A091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761F8943" w14:textId="77777777" w:rsidTr="00DE25A6">
        <w:trPr>
          <w:jc w:val="center"/>
        </w:trPr>
        <w:tc>
          <w:tcPr>
            <w:tcW w:w="5053" w:type="dxa"/>
          </w:tcPr>
          <w:p w14:paraId="7F07F235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Commercial funding (n=24)</w:t>
            </w:r>
          </w:p>
        </w:tc>
        <w:tc>
          <w:tcPr>
            <w:tcW w:w="3872" w:type="dxa"/>
          </w:tcPr>
          <w:p w14:paraId="6EE3D682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865" w:type="dxa"/>
          </w:tcPr>
          <w:p w14:paraId="35A931CA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1.39 (0.76, 1.71)</w:t>
            </w:r>
          </w:p>
        </w:tc>
        <w:tc>
          <w:tcPr>
            <w:tcW w:w="2378" w:type="dxa"/>
          </w:tcPr>
          <w:p w14:paraId="36E7CFE6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</w:tr>
      <w:tr w:rsidR="00DE25A6" w:rsidRPr="00DE25A6" w14:paraId="18914464" w14:textId="77777777" w:rsidTr="00DE25A6">
        <w:trPr>
          <w:jc w:val="center"/>
        </w:trPr>
        <w:tc>
          <w:tcPr>
            <w:tcW w:w="5053" w:type="dxa"/>
          </w:tcPr>
          <w:p w14:paraId="4A5DA7AE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2" w:type="dxa"/>
          </w:tcPr>
          <w:p w14:paraId="05F6A11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5" w:type="dxa"/>
          </w:tcPr>
          <w:p w14:paraId="618FCCB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dxa"/>
          </w:tcPr>
          <w:p w14:paraId="64AE94D9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5BDA8763" w14:textId="77777777" w:rsidTr="00DE25A6">
        <w:trPr>
          <w:jc w:val="center"/>
        </w:trPr>
        <w:tc>
          <w:tcPr>
            <w:tcW w:w="5053" w:type="dxa"/>
            <w:tcBorders>
              <w:bottom w:val="single" w:sz="4" w:space="0" w:color="auto"/>
            </w:tcBorders>
          </w:tcPr>
          <w:p w14:paraId="32E1BFF5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Missing, or unclear funding source </w:t>
            </w:r>
          </w:p>
          <w:p w14:paraId="198DF425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14)</w:t>
            </w:r>
          </w:p>
        </w:tc>
        <w:tc>
          <w:tcPr>
            <w:tcW w:w="3872" w:type="dxa"/>
            <w:tcBorders>
              <w:bottom w:val="single" w:sz="4" w:space="0" w:color="auto"/>
            </w:tcBorders>
          </w:tcPr>
          <w:p w14:paraId="75DBF69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65" w:type="dxa"/>
            <w:tcBorders>
              <w:bottom w:val="single" w:sz="4" w:space="0" w:color="auto"/>
            </w:tcBorders>
          </w:tcPr>
          <w:p w14:paraId="12912109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70 (0.36, 1.38)</w:t>
            </w:r>
          </w:p>
        </w:tc>
        <w:tc>
          <w:tcPr>
            <w:tcW w:w="2378" w:type="dxa"/>
            <w:tcBorders>
              <w:bottom w:val="single" w:sz="4" w:space="0" w:color="auto"/>
            </w:tcBorders>
          </w:tcPr>
          <w:p w14:paraId="64ACFFB4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</w:tr>
      <w:tr w:rsidR="00DE25A6" w:rsidRPr="00DE25A6" w14:paraId="600F4FE9" w14:textId="77777777" w:rsidTr="00DE25A6">
        <w:trPr>
          <w:jc w:val="center"/>
        </w:trPr>
        <w:tc>
          <w:tcPr>
            <w:tcW w:w="5053" w:type="dxa"/>
            <w:tcBorders>
              <w:top w:val="single" w:sz="4" w:space="0" w:color="auto"/>
            </w:tcBorders>
          </w:tcPr>
          <w:p w14:paraId="2F5DBF92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No COI (explicit statement) </w:t>
            </w:r>
          </w:p>
          <w:p w14:paraId="3A8B018E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37)</w:t>
            </w:r>
          </w:p>
        </w:tc>
        <w:tc>
          <w:tcPr>
            <w:tcW w:w="3872" w:type="dxa"/>
            <w:tcBorders>
              <w:top w:val="single" w:sz="4" w:space="0" w:color="auto"/>
            </w:tcBorders>
          </w:tcPr>
          <w:p w14:paraId="01C7834D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865" w:type="dxa"/>
            <w:tcBorders>
              <w:top w:val="single" w:sz="4" w:space="0" w:color="auto"/>
            </w:tcBorders>
          </w:tcPr>
          <w:p w14:paraId="5E04C4DD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2378" w:type="dxa"/>
            <w:tcBorders>
              <w:top w:val="single" w:sz="4" w:space="0" w:color="auto"/>
            </w:tcBorders>
          </w:tcPr>
          <w:p w14:paraId="78012C59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5A160FC2" w14:textId="77777777" w:rsidTr="00DE25A6">
        <w:trPr>
          <w:jc w:val="center"/>
        </w:trPr>
        <w:tc>
          <w:tcPr>
            <w:tcW w:w="5053" w:type="dxa"/>
          </w:tcPr>
          <w:p w14:paraId="464ACBAC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2" w:type="dxa"/>
          </w:tcPr>
          <w:p w14:paraId="3E744D6A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5" w:type="dxa"/>
          </w:tcPr>
          <w:p w14:paraId="0ECAC3BD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dxa"/>
          </w:tcPr>
          <w:p w14:paraId="13C3D02D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3B3104EE" w14:textId="77777777" w:rsidTr="00DE25A6">
        <w:trPr>
          <w:jc w:val="center"/>
        </w:trPr>
        <w:tc>
          <w:tcPr>
            <w:tcW w:w="5053" w:type="dxa"/>
          </w:tcPr>
          <w:p w14:paraId="635BE4F1" w14:textId="77777777" w:rsidR="00DE25A6" w:rsidRPr="00DE25A6" w:rsidRDefault="00DE25A6" w:rsidP="00DE25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Missing or unclear COI declaration </w:t>
            </w:r>
          </w:p>
          <w:p w14:paraId="467987F8" w14:textId="3228D40E" w:rsidR="00DE25A6" w:rsidRPr="00DE25A6" w:rsidRDefault="00DE25A6" w:rsidP="00DE25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37)</w:t>
            </w:r>
          </w:p>
        </w:tc>
        <w:tc>
          <w:tcPr>
            <w:tcW w:w="3872" w:type="dxa"/>
          </w:tcPr>
          <w:p w14:paraId="3F620544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865" w:type="dxa"/>
          </w:tcPr>
          <w:tbl>
            <w:tblPr>
              <w:tblW w:w="0" w:type="auto"/>
              <w:jc w:val="center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tblLayout w:type="fixed"/>
              <w:tblCellMar>
                <w:top w:w="50" w:type="dxa"/>
                <w:left w:w="50" w:type="dxa"/>
                <w:bottom w:w="50" w:type="dxa"/>
                <w:right w:w="50" w:type="dxa"/>
              </w:tblCellMar>
              <w:tblLook w:val="04A0" w:firstRow="1" w:lastRow="0" w:firstColumn="1" w:lastColumn="0" w:noHBand="0" w:noVBand="1"/>
              <w:tblDescription w:val="Procedure Freq: Relative Risk Estimates"/>
            </w:tblPr>
            <w:tblGrid>
              <w:gridCol w:w="760"/>
              <w:gridCol w:w="760"/>
              <w:gridCol w:w="760"/>
            </w:tblGrid>
            <w:tr w:rsidR="00DE25A6" w:rsidRPr="00DE25A6" w14:paraId="39B82238" w14:textId="77777777" w:rsidTr="001B0C00">
              <w:trPr>
                <w:jc w:val="center"/>
              </w:trPr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E70E92E" w14:textId="77777777" w:rsidR="00DE25A6" w:rsidRPr="00DE25A6" w:rsidRDefault="00DE25A6" w:rsidP="00DE25A6">
                  <w:pPr>
                    <w:spacing w:line="240" w:lineRule="auto"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DE25A6">
                    <w:rPr>
                      <w:rFonts w:ascii="Times New Roman" w:hAnsi="Times New Roman" w:cs="Times New Roman"/>
                      <w:sz w:val="24"/>
                      <w:szCs w:val="24"/>
                    </w:rPr>
                    <w:t>1.53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3CAE5DA2" w14:textId="77777777" w:rsidR="00DE25A6" w:rsidRPr="00DE25A6" w:rsidRDefault="00DE25A6" w:rsidP="00DE25A6">
                  <w:pPr>
                    <w:spacing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E25A6">
                    <w:rPr>
                      <w:rFonts w:ascii="Times New Roman" w:hAnsi="Times New Roman" w:cs="Times New Roman"/>
                      <w:sz w:val="24"/>
                      <w:szCs w:val="24"/>
                    </w:rPr>
                    <w:t>(1.02,</w:t>
                  </w:r>
                </w:p>
              </w:tc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84AD41D" w14:textId="77777777" w:rsidR="00DE25A6" w:rsidRPr="00DE25A6" w:rsidRDefault="00DE25A6" w:rsidP="00DE25A6">
                  <w:pPr>
                    <w:spacing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DE25A6">
                    <w:rPr>
                      <w:rFonts w:ascii="Times New Roman" w:hAnsi="Times New Roman" w:cs="Times New Roman"/>
                      <w:sz w:val="24"/>
                      <w:szCs w:val="24"/>
                    </w:rPr>
                    <w:t>2.3)</w:t>
                  </w:r>
                </w:p>
              </w:tc>
            </w:tr>
          </w:tbl>
          <w:p w14:paraId="68059555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 w:rsidDel="005841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78" w:type="dxa"/>
          </w:tcPr>
          <w:p w14:paraId="393ED9A9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DE25A6" w:rsidRPr="00DE25A6" w14:paraId="0D8405AB" w14:textId="77777777" w:rsidTr="00DE25A6">
        <w:trPr>
          <w:jc w:val="center"/>
        </w:trPr>
        <w:tc>
          <w:tcPr>
            <w:tcW w:w="5053" w:type="dxa"/>
            <w:tcBorders>
              <w:bottom w:val="single" w:sz="4" w:space="0" w:color="auto"/>
            </w:tcBorders>
          </w:tcPr>
          <w:p w14:paraId="629704D0" w14:textId="6A49D9F2" w:rsidR="00DE25A6" w:rsidRPr="00DE25A6" w:rsidRDefault="00DE25A6" w:rsidP="00DE25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At least one author who declared COI</w:t>
            </w:r>
          </w:p>
          <w:p w14:paraId="56A07E0C" w14:textId="77777777" w:rsidR="00DE25A6" w:rsidRPr="00DE25A6" w:rsidRDefault="00DE25A6" w:rsidP="00DE25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29)</w:t>
            </w:r>
          </w:p>
        </w:tc>
        <w:tc>
          <w:tcPr>
            <w:tcW w:w="3872" w:type="dxa"/>
            <w:tcBorders>
              <w:bottom w:val="single" w:sz="4" w:space="0" w:color="auto"/>
            </w:tcBorders>
          </w:tcPr>
          <w:p w14:paraId="66106E12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65" w:type="dxa"/>
            <w:tcBorders>
              <w:bottom w:val="single" w:sz="4" w:space="0" w:color="auto"/>
            </w:tcBorders>
          </w:tcPr>
          <w:p w14:paraId="1F5B8EF8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68 (0.35, 1.29)</w:t>
            </w:r>
          </w:p>
        </w:tc>
        <w:tc>
          <w:tcPr>
            <w:tcW w:w="2378" w:type="dxa"/>
            <w:tcBorders>
              <w:bottom w:val="single" w:sz="4" w:space="0" w:color="auto"/>
            </w:tcBorders>
          </w:tcPr>
          <w:p w14:paraId="16887F30" w14:textId="77777777" w:rsidR="00DE25A6" w:rsidRPr="00DE25A6" w:rsidRDefault="00DE25A6" w:rsidP="00DE2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</w:tr>
      <w:tr w:rsidR="00DE25A6" w:rsidRPr="00DE25A6" w14:paraId="1D79EF65" w14:textId="77777777" w:rsidTr="00DE25A6">
        <w:trPr>
          <w:jc w:val="center"/>
        </w:trPr>
        <w:tc>
          <w:tcPr>
            <w:tcW w:w="5053" w:type="dxa"/>
            <w:tcBorders>
              <w:top w:val="single" w:sz="4" w:space="0" w:color="auto"/>
            </w:tcBorders>
          </w:tcPr>
          <w:p w14:paraId="1CDA3190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55C9B" w14:textId="77777777" w:rsid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Presence of COI disclosure statement </w:t>
            </w:r>
          </w:p>
          <w:p w14:paraId="79AC1CE1" w14:textId="306120D5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66)</w:t>
            </w:r>
          </w:p>
        </w:tc>
        <w:tc>
          <w:tcPr>
            <w:tcW w:w="3872" w:type="dxa"/>
            <w:tcBorders>
              <w:top w:val="single" w:sz="4" w:space="0" w:color="auto"/>
            </w:tcBorders>
          </w:tcPr>
          <w:p w14:paraId="5ADCCD16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4ADD1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865" w:type="dxa"/>
            <w:tcBorders>
              <w:top w:val="single" w:sz="4" w:space="0" w:color="auto"/>
            </w:tcBorders>
          </w:tcPr>
          <w:p w14:paraId="257D0930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D63D3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2378" w:type="dxa"/>
            <w:tcBorders>
              <w:top w:val="single" w:sz="4" w:space="0" w:color="auto"/>
            </w:tcBorders>
          </w:tcPr>
          <w:p w14:paraId="5DF86650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769A2019" w14:textId="77777777" w:rsidTr="00DE25A6">
        <w:trPr>
          <w:jc w:val="center"/>
        </w:trPr>
        <w:tc>
          <w:tcPr>
            <w:tcW w:w="5053" w:type="dxa"/>
          </w:tcPr>
          <w:p w14:paraId="47C296F1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2" w:type="dxa"/>
          </w:tcPr>
          <w:p w14:paraId="0F257ED6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5" w:type="dxa"/>
          </w:tcPr>
          <w:p w14:paraId="2C7F7EB5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78" w:type="dxa"/>
          </w:tcPr>
          <w:p w14:paraId="322CAA9D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25A6" w:rsidRPr="00DE25A6" w14:paraId="6615084C" w14:textId="77777777" w:rsidTr="00DE25A6">
        <w:trPr>
          <w:jc w:val="center"/>
        </w:trPr>
        <w:tc>
          <w:tcPr>
            <w:tcW w:w="5053" w:type="dxa"/>
            <w:tcBorders>
              <w:bottom w:val="single" w:sz="4" w:space="0" w:color="auto"/>
            </w:tcBorders>
          </w:tcPr>
          <w:p w14:paraId="69E1B17B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 xml:space="preserve">Missing or unclear COI disclosure statement </w:t>
            </w:r>
          </w:p>
          <w:p w14:paraId="1262B9F1" w14:textId="77777777" w:rsidR="00DE25A6" w:rsidRPr="00DE25A6" w:rsidRDefault="00DE25A6" w:rsidP="001B0C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(n=37)</w:t>
            </w:r>
          </w:p>
        </w:tc>
        <w:tc>
          <w:tcPr>
            <w:tcW w:w="3872" w:type="dxa"/>
            <w:tcBorders>
              <w:bottom w:val="single" w:sz="4" w:space="0" w:color="auto"/>
            </w:tcBorders>
          </w:tcPr>
          <w:p w14:paraId="7084087F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865" w:type="dxa"/>
            <w:tcBorders>
              <w:bottom w:val="single" w:sz="4" w:space="0" w:color="auto"/>
            </w:tcBorders>
          </w:tcPr>
          <w:p w14:paraId="1446E7F3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1.79 (1.24, 2.57)</w:t>
            </w:r>
          </w:p>
        </w:tc>
        <w:tc>
          <w:tcPr>
            <w:tcW w:w="2378" w:type="dxa"/>
            <w:tcBorders>
              <w:bottom w:val="single" w:sz="4" w:space="0" w:color="auto"/>
            </w:tcBorders>
          </w:tcPr>
          <w:p w14:paraId="7F3D19D5" w14:textId="77777777" w:rsidR="00DE25A6" w:rsidRPr="00DE25A6" w:rsidRDefault="00DE25A6" w:rsidP="001B0C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25A6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</w:tbl>
    <w:p w14:paraId="7166D18E" w14:textId="77777777" w:rsidR="00E664E2" w:rsidRDefault="00E664E2" w:rsidP="00E664E2">
      <w:pPr>
        <w:sectPr w:rsidR="00E664E2" w:rsidSect="00DE25A6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4BB6F5D" w14:textId="42390B72" w:rsidR="00E664E2" w:rsidRPr="002A1A86" w:rsidRDefault="00E664E2" w:rsidP="00E664E2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2A1A86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l Table 2.</w:t>
      </w:r>
      <w:r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bookmarkStart w:id="0" w:name="_Hlk79309433"/>
      <w:r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Relative risk [95% confidence interval (CI)] </w:t>
      </w:r>
      <w:r w:rsidR="00E66B1D"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for journal impact factor or study citation with </w:t>
      </w:r>
      <w:r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study conclusion, disclosure of funding source, </w:t>
      </w:r>
      <w:r w:rsidR="00E66B1D" w:rsidRPr="002A1A86">
        <w:rPr>
          <w:rFonts w:ascii="Times New Roman" w:hAnsi="Times New Roman" w:cs="Times New Roman"/>
          <w:color w:val="FF0000"/>
          <w:sz w:val="24"/>
          <w:szCs w:val="24"/>
        </w:rPr>
        <w:t>and</w:t>
      </w:r>
      <w:r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 disclosure of conflicts of interest (COI)</w:t>
      </w:r>
      <w:bookmarkEnd w:id="0"/>
      <w:r w:rsidR="00E66B1D"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 in studies on vitamin D or calcium (n=156)</w:t>
      </w:r>
    </w:p>
    <w:p w14:paraId="55AC4828" w14:textId="77777777" w:rsidR="00E664E2" w:rsidRPr="002A1A86" w:rsidRDefault="00E664E2" w:rsidP="00E664E2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147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6"/>
        <w:gridCol w:w="216"/>
        <w:gridCol w:w="1047"/>
        <w:gridCol w:w="447"/>
        <w:gridCol w:w="501"/>
        <w:gridCol w:w="1029"/>
        <w:gridCol w:w="194"/>
        <w:gridCol w:w="886"/>
        <w:gridCol w:w="195"/>
        <w:gridCol w:w="1065"/>
        <w:gridCol w:w="1528"/>
        <w:gridCol w:w="1085"/>
        <w:gridCol w:w="1260"/>
        <w:gridCol w:w="1439"/>
        <w:gridCol w:w="1137"/>
      </w:tblGrid>
      <w:tr w:rsidR="002A1A86" w:rsidRPr="002A1A86" w14:paraId="1F8B0BD0" w14:textId="77777777" w:rsidTr="00460936">
        <w:trPr>
          <w:gridAfter w:val="3"/>
          <w:wAfter w:w="3836" w:type="dxa"/>
          <w:jc w:val="center"/>
        </w:trPr>
        <w:tc>
          <w:tcPr>
            <w:tcW w:w="2915" w:type="dxa"/>
            <w:gridSpan w:val="2"/>
            <w:tcBorders>
              <w:bottom w:val="single" w:sz="4" w:space="0" w:color="auto"/>
            </w:tcBorders>
          </w:tcPr>
          <w:p w14:paraId="4D590CA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6C4778F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948" w:type="dxa"/>
            <w:gridSpan w:val="2"/>
            <w:tcBorders>
              <w:bottom w:val="single" w:sz="4" w:space="0" w:color="auto"/>
            </w:tcBorders>
          </w:tcPr>
          <w:p w14:paraId="0CF8D08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223" w:type="dxa"/>
            <w:gridSpan w:val="2"/>
            <w:tcBorders>
              <w:bottom w:val="single" w:sz="4" w:space="0" w:color="auto"/>
            </w:tcBorders>
          </w:tcPr>
          <w:p w14:paraId="4064D6C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081" w:type="dxa"/>
            <w:gridSpan w:val="2"/>
            <w:tcBorders>
              <w:bottom w:val="single" w:sz="4" w:space="0" w:color="auto"/>
            </w:tcBorders>
          </w:tcPr>
          <w:p w14:paraId="7790ADA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060" w:type="dxa"/>
            <w:tcBorders>
              <w:bottom w:val="single" w:sz="4" w:space="0" w:color="auto"/>
            </w:tcBorders>
          </w:tcPr>
          <w:p w14:paraId="0462578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tcBorders>
              <w:bottom w:val="single" w:sz="4" w:space="0" w:color="auto"/>
            </w:tcBorders>
          </w:tcPr>
          <w:p w14:paraId="4BC3AB2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2C8904D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2A1A86" w:rsidRPr="002A1A86" w14:paraId="6C2B8928" w14:textId="77777777" w:rsidTr="00460936">
        <w:trPr>
          <w:jc w:val="center"/>
        </w:trPr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</w:tcPr>
          <w:p w14:paraId="3450F963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ll studies (n=156)</w:t>
            </w:r>
          </w:p>
        </w:tc>
        <w:tc>
          <w:tcPr>
            <w:tcW w:w="171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17C281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Conclusion in favour of intervention (n=76)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31B3ED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elative risk (95% CI)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45BBC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p-value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42AC8D" w14:textId="0C3FC673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isclosed funding (n=120)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5DE2411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elative risk</w:t>
            </w:r>
          </w:p>
          <w:p w14:paraId="4BE8CF9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95% CI)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</w:tcPr>
          <w:p w14:paraId="3D71072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p-valu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42C7CEC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isclosed COI (n=105)</w:t>
            </w:r>
          </w:p>
        </w:tc>
        <w:tc>
          <w:tcPr>
            <w:tcW w:w="1439" w:type="dxa"/>
            <w:tcBorders>
              <w:top w:val="single" w:sz="4" w:space="0" w:color="auto"/>
              <w:bottom w:val="single" w:sz="4" w:space="0" w:color="auto"/>
            </w:tcBorders>
          </w:tcPr>
          <w:p w14:paraId="29C1391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elative risk</w:t>
            </w:r>
          </w:p>
          <w:p w14:paraId="74B7C22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95% CI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48A1399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p-value</w:t>
            </w:r>
          </w:p>
        </w:tc>
      </w:tr>
      <w:tr w:rsidR="002A1A86" w:rsidRPr="002A1A86" w14:paraId="5846E8E5" w14:textId="77777777" w:rsidTr="00460936">
        <w:trPr>
          <w:jc w:val="center"/>
        </w:trPr>
        <w:tc>
          <w:tcPr>
            <w:tcW w:w="2698" w:type="dxa"/>
            <w:tcBorders>
              <w:top w:val="single" w:sz="4" w:space="0" w:color="auto"/>
            </w:tcBorders>
            <w:vAlign w:val="bottom"/>
          </w:tcPr>
          <w:p w14:paraId="5D39B6EB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eastAsia="en-AU"/>
              </w:rPr>
              <w:t>Journal 5-yr impact factor</w:t>
            </w: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vertAlign w:val="superscript"/>
                <w:lang w:eastAsia="en-AU"/>
              </w:rPr>
              <w:t>1</w:t>
            </w:r>
          </w:p>
        </w:tc>
        <w:tc>
          <w:tcPr>
            <w:tcW w:w="1712" w:type="dxa"/>
            <w:gridSpan w:val="3"/>
            <w:tcBorders>
              <w:top w:val="single" w:sz="4" w:space="0" w:color="auto"/>
            </w:tcBorders>
          </w:tcPr>
          <w:p w14:paraId="0A2B4B1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</w:tcBorders>
          </w:tcPr>
          <w:p w14:paraId="39EC4C2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</w:tcBorders>
          </w:tcPr>
          <w:p w14:paraId="39335B9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</w:tcBorders>
          </w:tcPr>
          <w:p w14:paraId="024DE31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010D890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7F4F8B3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99BD4F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single" w:sz="4" w:space="0" w:color="auto"/>
            </w:tcBorders>
          </w:tcPr>
          <w:p w14:paraId="5A463D2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53A411AC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6A555E19" w14:textId="77777777" w:rsidTr="00460936">
        <w:trPr>
          <w:jc w:val="center"/>
        </w:trPr>
        <w:tc>
          <w:tcPr>
            <w:tcW w:w="2698" w:type="dxa"/>
            <w:vAlign w:val="center"/>
          </w:tcPr>
          <w:p w14:paraId="33618B3C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Low: 3.485 (n=51)</w:t>
            </w:r>
          </w:p>
        </w:tc>
        <w:tc>
          <w:tcPr>
            <w:tcW w:w="1712" w:type="dxa"/>
            <w:gridSpan w:val="3"/>
            <w:shd w:val="clear" w:color="auto" w:fill="auto"/>
            <w:vAlign w:val="center"/>
          </w:tcPr>
          <w:p w14:paraId="402741C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2</w:t>
            </w:r>
          </w:p>
        </w:tc>
        <w:tc>
          <w:tcPr>
            <w:tcW w:w="1530" w:type="dxa"/>
            <w:gridSpan w:val="2"/>
            <w:vAlign w:val="center"/>
          </w:tcPr>
          <w:p w14:paraId="3D1460D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f</w:t>
            </w:r>
          </w:p>
        </w:tc>
        <w:tc>
          <w:tcPr>
            <w:tcW w:w="1080" w:type="dxa"/>
            <w:gridSpan w:val="2"/>
            <w:vAlign w:val="center"/>
          </w:tcPr>
          <w:p w14:paraId="51D3EC40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A1B2C6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2</w:t>
            </w:r>
          </w:p>
        </w:tc>
        <w:tc>
          <w:tcPr>
            <w:tcW w:w="1529" w:type="dxa"/>
            <w:vAlign w:val="center"/>
          </w:tcPr>
          <w:p w14:paraId="0F83BE3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f</w:t>
            </w:r>
          </w:p>
        </w:tc>
        <w:tc>
          <w:tcPr>
            <w:tcW w:w="1085" w:type="dxa"/>
            <w:vAlign w:val="center"/>
          </w:tcPr>
          <w:p w14:paraId="4C2435E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2435433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0</w:t>
            </w:r>
          </w:p>
        </w:tc>
        <w:tc>
          <w:tcPr>
            <w:tcW w:w="1439" w:type="dxa"/>
            <w:vAlign w:val="center"/>
          </w:tcPr>
          <w:p w14:paraId="2A60CD2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f</w:t>
            </w:r>
          </w:p>
        </w:tc>
        <w:tc>
          <w:tcPr>
            <w:tcW w:w="1132" w:type="dxa"/>
            <w:vAlign w:val="center"/>
          </w:tcPr>
          <w:p w14:paraId="5EAB3D2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3C121CA0" w14:textId="77777777" w:rsidTr="00460936">
        <w:trPr>
          <w:jc w:val="center"/>
        </w:trPr>
        <w:tc>
          <w:tcPr>
            <w:tcW w:w="2698" w:type="dxa"/>
            <w:vAlign w:val="center"/>
          </w:tcPr>
          <w:p w14:paraId="6807E4FC" w14:textId="77777777" w:rsidR="00E664E2" w:rsidRPr="002A1A86" w:rsidRDefault="00E664E2" w:rsidP="00460936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</w:pPr>
          </w:p>
        </w:tc>
        <w:tc>
          <w:tcPr>
            <w:tcW w:w="1712" w:type="dxa"/>
            <w:gridSpan w:val="3"/>
            <w:shd w:val="clear" w:color="auto" w:fill="auto"/>
            <w:vAlign w:val="center"/>
          </w:tcPr>
          <w:p w14:paraId="11E873B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1DABD0A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636F7D3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72380D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vAlign w:val="center"/>
          </w:tcPr>
          <w:p w14:paraId="3811C9F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vAlign w:val="center"/>
          </w:tcPr>
          <w:p w14:paraId="1D7DBBC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7B98CFB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vAlign w:val="center"/>
          </w:tcPr>
          <w:p w14:paraId="3064F82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vAlign w:val="center"/>
          </w:tcPr>
          <w:p w14:paraId="2C906F7F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123C28A3" w14:textId="77777777" w:rsidTr="00460936">
        <w:trPr>
          <w:jc w:val="center"/>
        </w:trPr>
        <w:tc>
          <w:tcPr>
            <w:tcW w:w="2698" w:type="dxa"/>
            <w:vAlign w:val="center"/>
          </w:tcPr>
          <w:p w14:paraId="1DE0F687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Medium: 5.985 (n=52)</w:t>
            </w:r>
          </w:p>
        </w:tc>
        <w:tc>
          <w:tcPr>
            <w:tcW w:w="1712" w:type="dxa"/>
            <w:gridSpan w:val="3"/>
            <w:shd w:val="clear" w:color="auto" w:fill="auto"/>
            <w:vAlign w:val="center"/>
          </w:tcPr>
          <w:p w14:paraId="5A5E48B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0</w:t>
            </w:r>
          </w:p>
        </w:tc>
        <w:tc>
          <w:tcPr>
            <w:tcW w:w="1530" w:type="dxa"/>
            <w:gridSpan w:val="2"/>
            <w:vAlign w:val="center"/>
          </w:tcPr>
          <w:p w14:paraId="6E17C29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34</w:t>
            </w:r>
          </w:p>
          <w:p w14:paraId="2090B9E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90, 1.98)</w:t>
            </w:r>
          </w:p>
        </w:tc>
        <w:tc>
          <w:tcPr>
            <w:tcW w:w="1080" w:type="dxa"/>
            <w:gridSpan w:val="2"/>
            <w:vAlign w:val="center"/>
          </w:tcPr>
          <w:p w14:paraId="6B37A80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17</w:t>
            </w:r>
          </w:p>
        </w:tc>
        <w:tc>
          <w:tcPr>
            <w:tcW w:w="1260" w:type="dxa"/>
            <w:gridSpan w:val="2"/>
            <w:vAlign w:val="center"/>
          </w:tcPr>
          <w:p w14:paraId="5135223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2</w:t>
            </w:r>
          </w:p>
        </w:tc>
        <w:tc>
          <w:tcPr>
            <w:tcW w:w="1529" w:type="dxa"/>
            <w:vAlign w:val="center"/>
          </w:tcPr>
          <w:p w14:paraId="7E6DF7D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29</w:t>
            </w:r>
          </w:p>
          <w:p w14:paraId="5BC9A98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1.00, 1.65)</w:t>
            </w:r>
          </w:p>
        </w:tc>
        <w:tc>
          <w:tcPr>
            <w:tcW w:w="1085" w:type="dxa"/>
            <w:vAlign w:val="center"/>
          </w:tcPr>
          <w:p w14:paraId="62788EE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05</w:t>
            </w:r>
          </w:p>
        </w:tc>
        <w:tc>
          <w:tcPr>
            <w:tcW w:w="1260" w:type="dxa"/>
            <w:vAlign w:val="center"/>
          </w:tcPr>
          <w:p w14:paraId="460F3A5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6</w:t>
            </w:r>
          </w:p>
        </w:tc>
        <w:tc>
          <w:tcPr>
            <w:tcW w:w="1439" w:type="dxa"/>
            <w:vAlign w:val="center"/>
          </w:tcPr>
          <w:p w14:paraId="513DF03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18</w:t>
            </w:r>
          </w:p>
          <w:p w14:paraId="5034B12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88,  1.58)</w:t>
            </w:r>
          </w:p>
        </w:tc>
        <w:tc>
          <w:tcPr>
            <w:tcW w:w="1132" w:type="dxa"/>
            <w:vAlign w:val="center"/>
          </w:tcPr>
          <w:p w14:paraId="107C790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31</w:t>
            </w:r>
          </w:p>
        </w:tc>
      </w:tr>
      <w:tr w:rsidR="002A1A86" w:rsidRPr="002A1A86" w14:paraId="6DE528BA" w14:textId="77777777" w:rsidTr="00460936">
        <w:trPr>
          <w:jc w:val="center"/>
        </w:trPr>
        <w:tc>
          <w:tcPr>
            <w:tcW w:w="2698" w:type="dxa"/>
            <w:vAlign w:val="center"/>
          </w:tcPr>
          <w:p w14:paraId="28EFAAF1" w14:textId="77777777" w:rsidR="00E664E2" w:rsidRPr="002A1A86" w:rsidRDefault="00E664E2" w:rsidP="00460936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</w:pPr>
          </w:p>
        </w:tc>
        <w:tc>
          <w:tcPr>
            <w:tcW w:w="1712" w:type="dxa"/>
            <w:gridSpan w:val="3"/>
            <w:vAlign w:val="center"/>
          </w:tcPr>
          <w:p w14:paraId="0D7D9C1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26DA1591" w14:textId="77777777" w:rsidR="00E664E2" w:rsidRPr="002A1A86" w:rsidRDefault="00E664E2" w:rsidP="00460936">
            <w:pPr>
              <w:tabs>
                <w:tab w:val="left" w:pos="1297"/>
              </w:tabs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177A352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6557B4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vAlign w:val="center"/>
          </w:tcPr>
          <w:p w14:paraId="5866F40F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vAlign w:val="center"/>
          </w:tcPr>
          <w:p w14:paraId="00ADD62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27FDE69F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vAlign w:val="center"/>
          </w:tcPr>
          <w:p w14:paraId="528521A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vAlign w:val="center"/>
          </w:tcPr>
          <w:p w14:paraId="5869CCD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2411B45F" w14:textId="77777777" w:rsidTr="00460936">
        <w:trPr>
          <w:jc w:val="center"/>
        </w:trPr>
        <w:tc>
          <w:tcPr>
            <w:tcW w:w="2698" w:type="dxa"/>
            <w:vAlign w:val="center"/>
          </w:tcPr>
          <w:p w14:paraId="0B585DBC" w14:textId="77777777" w:rsidR="00E664E2" w:rsidRPr="002A1A86" w:rsidRDefault="00E664E2" w:rsidP="0046093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High: 27.997 (n=53)</w:t>
            </w:r>
          </w:p>
        </w:tc>
        <w:tc>
          <w:tcPr>
            <w:tcW w:w="1712" w:type="dxa"/>
            <w:gridSpan w:val="3"/>
            <w:vAlign w:val="center"/>
          </w:tcPr>
          <w:p w14:paraId="5810BA0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4</w:t>
            </w:r>
          </w:p>
        </w:tc>
        <w:tc>
          <w:tcPr>
            <w:tcW w:w="1530" w:type="dxa"/>
            <w:gridSpan w:val="2"/>
            <w:vAlign w:val="center"/>
          </w:tcPr>
          <w:p w14:paraId="14BCA7DC" w14:textId="77777777" w:rsidR="00E664E2" w:rsidRPr="002A1A86" w:rsidRDefault="00E664E2" w:rsidP="00460936">
            <w:pPr>
              <w:tabs>
                <w:tab w:val="left" w:pos="1297"/>
              </w:tabs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05</w:t>
            </w:r>
          </w:p>
          <w:p w14:paraId="24806130" w14:textId="77777777" w:rsidR="00E664E2" w:rsidRPr="002A1A86" w:rsidRDefault="00E664E2" w:rsidP="00460936">
            <w:pPr>
              <w:tabs>
                <w:tab w:val="left" w:pos="1297"/>
              </w:tabs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68, 1.62)</w:t>
            </w:r>
          </w:p>
        </w:tc>
        <w:tc>
          <w:tcPr>
            <w:tcW w:w="1080" w:type="dxa"/>
            <w:gridSpan w:val="2"/>
            <w:vAlign w:val="center"/>
          </w:tcPr>
          <w:p w14:paraId="6C1D461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85</w:t>
            </w:r>
          </w:p>
        </w:tc>
        <w:tc>
          <w:tcPr>
            <w:tcW w:w="1260" w:type="dxa"/>
            <w:gridSpan w:val="2"/>
            <w:vAlign w:val="center"/>
          </w:tcPr>
          <w:p w14:paraId="3A17413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6</w:t>
            </w:r>
          </w:p>
        </w:tc>
        <w:tc>
          <w:tcPr>
            <w:tcW w:w="1529" w:type="dxa"/>
            <w:vAlign w:val="center"/>
          </w:tcPr>
          <w:p w14:paraId="292DB8D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38</w:t>
            </w:r>
          </w:p>
          <w:p w14:paraId="5A19E6F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1.09, 1.75)</w:t>
            </w:r>
          </w:p>
        </w:tc>
        <w:tc>
          <w:tcPr>
            <w:tcW w:w="1085" w:type="dxa"/>
            <w:vAlign w:val="center"/>
          </w:tcPr>
          <w:p w14:paraId="2EBEE5D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&lt;0.01</w:t>
            </w:r>
          </w:p>
        </w:tc>
        <w:tc>
          <w:tcPr>
            <w:tcW w:w="1260" w:type="dxa"/>
            <w:vAlign w:val="center"/>
          </w:tcPr>
          <w:p w14:paraId="6C84BEA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9</w:t>
            </w:r>
          </w:p>
        </w:tc>
        <w:tc>
          <w:tcPr>
            <w:tcW w:w="1439" w:type="dxa"/>
            <w:vAlign w:val="center"/>
          </w:tcPr>
          <w:p w14:paraId="3B92DA1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25</w:t>
            </w:r>
          </w:p>
          <w:p w14:paraId="0BC4B07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 0.94,1.66)</w:t>
            </w:r>
          </w:p>
        </w:tc>
        <w:tc>
          <w:tcPr>
            <w:tcW w:w="1132" w:type="dxa"/>
            <w:vAlign w:val="center"/>
          </w:tcPr>
          <w:p w14:paraId="13B1B8F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15</w:t>
            </w:r>
          </w:p>
        </w:tc>
      </w:tr>
      <w:tr w:rsidR="002A1A86" w:rsidRPr="002A1A86" w14:paraId="19A23831" w14:textId="77777777" w:rsidTr="00460936">
        <w:trPr>
          <w:jc w:val="center"/>
        </w:trPr>
        <w:tc>
          <w:tcPr>
            <w:tcW w:w="2698" w:type="dxa"/>
            <w:vAlign w:val="center"/>
          </w:tcPr>
          <w:p w14:paraId="564175C7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712" w:type="dxa"/>
            <w:gridSpan w:val="3"/>
            <w:vAlign w:val="center"/>
          </w:tcPr>
          <w:p w14:paraId="2850484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2AF0D43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7409D2F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37F016A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vAlign w:val="center"/>
          </w:tcPr>
          <w:p w14:paraId="10A2612F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vAlign w:val="center"/>
          </w:tcPr>
          <w:p w14:paraId="4077115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32E19C4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vAlign w:val="center"/>
          </w:tcPr>
          <w:p w14:paraId="143485C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vAlign w:val="center"/>
          </w:tcPr>
          <w:p w14:paraId="3DFC785C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2505373B" w14:textId="77777777" w:rsidTr="00460936">
        <w:trPr>
          <w:jc w:val="center"/>
        </w:trPr>
        <w:tc>
          <w:tcPr>
            <w:tcW w:w="2698" w:type="dxa"/>
            <w:vAlign w:val="center"/>
          </w:tcPr>
          <w:p w14:paraId="7F52704F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eastAsia="en-AU"/>
              </w:rPr>
              <w:t>Frequency of citations</w:t>
            </w: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vertAlign w:val="superscript"/>
                <w:lang w:eastAsia="en-AU"/>
              </w:rPr>
              <w:t>2</w:t>
            </w:r>
          </w:p>
        </w:tc>
        <w:tc>
          <w:tcPr>
            <w:tcW w:w="1712" w:type="dxa"/>
            <w:gridSpan w:val="3"/>
            <w:vAlign w:val="center"/>
          </w:tcPr>
          <w:p w14:paraId="18AB95F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09A4E39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15BC274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6E3B4ED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vAlign w:val="center"/>
          </w:tcPr>
          <w:p w14:paraId="744D7B7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vAlign w:val="center"/>
          </w:tcPr>
          <w:p w14:paraId="5B86050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3F7CC3E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vAlign w:val="center"/>
          </w:tcPr>
          <w:p w14:paraId="30752CC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vAlign w:val="center"/>
          </w:tcPr>
          <w:p w14:paraId="1A435AF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081622AC" w14:textId="77777777" w:rsidTr="00460936">
        <w:trPr>
          <w:jc w:val="center"/>
        </w:trPr>
        <w:tc>
          <w:tcPr>
            <w:tcW w:w="2698" w:type="dxa"/>
            <w:vAlign w:val="center"/>
          </w:tcPr>
          <w:p w14:paraId="54249E2F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Low: 34.5 (n=52)</w:t>
            </w:r>
          </w:p>
        </w:tc>
        <w:tc>
          <w:tcPr>
            <w:tcW w:w="1712" w:type="dxa"/>
            <w:gridSpan w:val="3"/>
            <w:vAlign w:val="center"/>
          </w:tcPr>
          <w:p w14:paraId="1BD5636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3</w:t>
            </w:r>
          </w:p>
        </w:tc>
        <w:tc>
          <w:tcPr>
            <w:tcW w:w="1530" w:type="dxa"/>
            <w:gridSpan w:val="2"/>
            <w:vAlign w:val="center"/>
          </w:tcPr>
          <w:p w14:paraId="6453BA6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f</w:t>
            </w:r>
          </w:p>
        </w:tc>
        <w:tc>
          <w:tcPr>
            <w:tcW w:w="1080" w:type="dxa"/>
            <w:gridSpan w:val="2"/>
            <w:vAlign w:val="center"/>
          </w:tcPr>
          <w:p w14:paraId="7B2262D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7136F47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9</w:t>
            </w:r>
          </w:p>
        </w:tc>
        <w:tc>
          <w:tcPr>
            <w:tcW w:w="1529" w:type="dxa"/>
            <w:vAlign w:val="center"/>
          </w:tcPr>
          <w:p w14:paraId="644DB77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f</w:t>
            </w:r>
          </w:p>
        </w:tc>
        <w:tc>
          <w:tcPr>
            <w:tcW w:w="1085" w:type="dxa"/>
            <w:vAlign w:val="center"/>
          </w:tcPr>
          <w:p w14:paraId="14847DF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39E2355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9</w:t>
            </w:r>
          </w:p>
        </w:tc>
        <w:tc>
          <w:tcPr>
            <w:tcW w:w="1439" w:type="dxa"/>
            <w:vAlign w:val="center"/>
          </w:tcPr>
          <w:p w14:paraId="3626248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ef</w:t>
            </w:r>
          </w:p>
        </w:tc>
        <w:tc>
          <w:tcPr>
            <w:tcW w:w="1132" w:type="dxa"/>
            <w:vAlign w:val="center"/>
          </w:tcPr>
          <w:p w14:paraId="7055010C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082053B9" w14:textId="77777777" w:rsidTr="00460936">
        <w:trPr>
          <w:jc w:val="center"/>
        </w:trPr>
        <w:tc>
          <w:tcPr>
            <w:tcW w:w="2698" w:type="dxa"/>
            <w:vAlign w:val="center"/>
          </w:tcPr>
          <w:p w14:paraId="543CD6F5" w14:textId="77777777" w:rsidR="00E664E2" w:rsidRPr="002A1A86" w:rsidRDefault="00E664E2" w:rsidP="00460936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</w:pPr>
          </w:p>
        </w:tc>
        <w:tc>
          <w:tcPr>
            <w:tcW w:w="1712" w:type="dxa"/>
            <w:gridSpan w:val="3"/>
            <w:vAlign w:val="center"/>
          </w:tcPr>
          <w:p w14:paraId="3D0F50D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0F9E22A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40A4178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7226FB4A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vAlign w:val="center"/>
          </w:tcPr>
          <w:p w14:paraId="5C834C0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vAlign w:val="center"/>
          </w:tcPr>
          <w:p w14:paraId="3407A19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23CF3F41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vAlign w:val="center"/>
          </w:tcPr>
          <w:p w14:paraId="60BA5DD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vAlign w:val="center"/>
          </w:tcPr>
          <w:p w14:paraId="68AE773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39371E5A" w14:textId="77777777" w:rsidTr="00460936">
        <w:trPr>
          <w:jc w:val="center"/>
        </w:trPr>
        <w:tc>
          <w:tcPr>
            <w:tcW w:w="2698" w:type="dxa"/>
            <w:vAlign w:val="center"/>
          </w:tcPr>
          <w:p w14:paraId="5B389268" w14:textId="77777777" w:rsidR="00E664E2" w:rsidRPr="002A1A86" w:rsidRDefault="00E664E2" w:rsidP="00460936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Medium: 138 (n=52)</w:t>
            </w:r>
          </w:p>
        </w:tc>
        <w:tc>
          <w:tcPr>
            <w:tcW w:w="1712" w:type="dxa"/>
            <w:gridSpan w:val="3"/>
            <w:vAlign w:val="center"/>
          </w:tcPr>
          <w:p w14:paraId="2455947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4</w:t>
            </w:r>
          </w:p>
        </w:tc>
        <w:tc>
          <w:tcPr>
            <w:tcW w:w="1530" w:type="dxa"/>
            <w:gridSpan w:val="2"/>
            <w:vAlign w:val="center"/>
          </w:tcPr>
          <w:p w14:paraId="022CAC2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04</w:t>
            </w:r>
          </w:p>
          <w:p w14:paraId="06D4829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68, 1.59)</w:t>
            </w:r>
          </w:p>
        </w:tc>
        <w:tc>
          <w:tcPr>
            <w:tcW w:w="1080" w:type="dxa"/>
            <w:gridSpan w:val="2"/>
            <w:vAlign w:val="center"/>
          </w:tcPr>
          <w:p w14:paraId="21A1FC4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9</w:t>
            </w:r>
          </w:p>
        </w:tc>
        <w:tc>
          <w:tcPr>
            <w:tcW w:w="1260" w:type="dxa"/>
            <w:gridSpan w:val="2"/>
            <w:vAlign w:val="center"/>
          </w:tcPr>
          <w:p w14:paraId="5E58D79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6</w:t>
            </w:r>
          </w:p>
        </w:tc>
        <w:tc>
          <w:tcPr>
            <w:tcW w:w="1529" w:type="dxa"/>
            <w:vAlign w:val="center"/>
          </w:tcPr>
          <w:p w14:paraId="1153FE09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59</w:t>
            </w:r>
          </w:p>
          <w:p w14:paraId="5E455B3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1.22, 2.06)</w:t>
            </w:r>
          </w:p>
        </w:tc>
        <w:tc>
          <w:tcPr>
            <w:tcW w:w="1085" w:type="dxa"/>
            <w:vAlign w:val="center"/>
          </w:tcPr>
          <w:p w14:paraId="25C90C7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&lt;0.001</w:t>
            </w:r>
          </w:p>
        </w:tc>
        <w:tc>
          <w:tcPr>
            <w:tcW w:w="1260" w:type="dxa"/>
            <w:vAlign w:val="center"/>
          </w:tcPr>
          <w:p w14:paraId="2CEF457C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8</w:t>
            </w:r>
          </w:p>
        </w:tc>
        <w:tc>
          <w:tcPr>
            <w:tcW w:w="1439" w:type="dxa"/>
            <w:vAlign w:val="center"/>
          </w:tcPr>
          <w:p w14:paraId="7249783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97</w:t>
            </w:r>
          </w:p>
          <w:p w14:paraId="0796C655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78, 1.22)</w:t>
            </w:r>
          </w:p>
        </w:tc>
        <w:tc>
          <w:tcPr>
            <w:tcW w:w="1132" w:type="dxa"/>
            <w:vAlign w:val="center"/>
          </w:tcPr>
          <w:p w14:paraId="3E435C4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0</w:t>
            </w:r>
          </w:p>
        </w:tc>
      </w:tr>
      <w:tr w:rsidR="002A1A86" w:rsidRPr="002A1A86" w14:paraId="42D77804" w14:textId="77777777" w:rsidTr="00460936">
        <w:trPr>
          <w:jc w:val="center"/>
        </w:trPr>
        <w:tc>
          <w:tcPr>
            <w:tcW w:w="2698" w:type="dxa"/>
            <w:vAlign w:val="center"/>
          </w:tcPr>
          <w:p w14:paraId="12943C63" w14:textId="77777777" w:rsidR="00E664E2" w:rsidRPr="002A1A86" w:rsidRDefault="00E664E2" w:rsidP="00460936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</w:pPr>
          </w:p>
        </w:tc>
        <w:tc>
          <w:tcPr>
            <w:tcW w:w="1712" w:type="dxa"/>
            <w:gridSpan w:val="3"/>
            <w:vAlign w:val="center"/>
          </w:tcPr>
          <w:p w14:paraId="5BDD65B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579365A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4CAFD1DF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10132AD0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vAlign w:val="center"/>
          </w:tcPr>
          <w:p w14:paraId="4A5E160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vAlign w:val="center"/>
          </w:tcPr>
          <w:p w14:paraId="167FC152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3E2811CC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vAlign w:val="center"/>
          </w:tcPr>
          <w:p w14:paraId="223FA2F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vAlign w:val="center"/>
          </w:tcPr>
          <w:p w14:paraId="7E5CA29E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2A1A86" w:rsidRPr="002A1A86" w14:paraId="28DB7D1C" w14:textId="77777777" w:rsidTr="00460936">
        <w:trPr>
          <w:jc w:val="center"/>
        </w:trPr>
        <w:tc>
          <w:tcPr>
            <w:tcW w:w="2698" w:type="dxa"/>
            <w:tcBorders>
              <w:bottom w:val="single" w:sz="4" w:space="0" w:color="auto"/>
            </w:tcBorders>
            <w:vAlign w:val="center"/>
          </w:tcPr>
          <w:p w14:paraId="5F240B97" w14:textId="77777777" w:rsidR="00E664E2" w:rsidRPr="002A1A86" w:rsidRDefault="00E664E2" w:rsidP="0046093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 xml:space="preserve">Higher: </w:t>
            </w:r>
            <w:proofErr w:type="gramStart"/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523.5  (</w:t>
            </w:r>
            <w:proofErr w:type="gramEnd"/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  <w:lang w:eastAsia="en-AU"/>
              </w:rPr>
              <w:t>n=52)</w:t>
            </w:r>
          </w:p>
        </w:tc>
        <w:tc>
          <w:tcPr>
            <w:tcW w:w="1712" w:type="dxa"/>
            <w:gridSpan w:val="3"/>
            <w:tcBorders>
              <w:bottom w:val="single" w:sz="4" w:space="0" w:color="auto"/>
            </w:tcBorders>
            <w:vAlign w:val="center"/>
          </w:tcPr>
          <w:p w14:paraId="04DD8D68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9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  <w:vAlign w:val="center"/>
          </w:tcPr>
          <w:p w14:paraId="42867153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26</w:t>
            </w:r>
          </w:p>
          <w:p w14:paraId="3AB64CE0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85, 1.86)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vAlign w:val="center"/>
          </w:tcPr>
          <w:p w14:paraId="7EB01167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33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vAlign w:val="center"/>
          </w:tcPr>
          <w:p w14:paraId="43988910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5</w:t>
            </w:r>
          </w:p>
        </w:tc>
        <w:tc>
          <w:tcPr>
            <w:tcW w:w="1529" w:type="dxa"/>
            <w:tcBorders>
              <w:bottom w:val="single" w:sz="4" w:space="0" w:color="auto"/>
            </w:tcBorders>
            <w:vAlign w:val="center"/>
          </w:tcPr>
          <w:p w14:paraId="4DCF1356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55</w:t>
            </w:r>
          </w:p>
          <w:p w14:paraId="1C25B2FF" w14:textId="581E6A8B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1.19, 2.02)</w:t>
            </w:r>
          </w:p>
        </w:tc>
        <w:tc>
          <w:tcPr>
            <w:tcW w:w="1085" w:type="dxa"/>
            <w:tcBorders>
              <w:bottom w:val="single" w:sz="4" w:space="0" w:color="auto"/>
            </w:tcBorders>
            <w:vAlign w:val="center"/>
          </w:tcPr>
          <w:p w14:paraId="6D509190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001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46ED329B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8</w:t>
            </w:r>
          </w:p>
        </w:tc>
        <w:tc>
          <w:tcPr>
            <w:tcW w:w="1439" w:type="dxa"/>
            <w:tcBorders>
              <w:bottom w:val="single" w:sz="4" w:space="0" w:color="auto"/>
            </w:tcBorders>
            <w:vAlign w:val="center"/>
          </w:tcPr>
          <w:p w14:paraId="14BB305D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72</w:t>
            </w:r>
          </w:p>
          <w:p w14:paraId="6C3B2145" w14:textId="02AD9449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0.53, 0.97)</w:t>
            </w:r>
          </w:p>
        </w:tc>
        <w:tc>
          <w:tcPr>
            <w:tcW w:w="1132" w:type="dxa"/>
            <w:tcBorders>
              <w:bottom w:val="single" w:sz="4" w:space="0" w:color="auto"/>
            </w:tcBorders>
            <w:vAlign w:val="center"/>
          </w:tcPr>
          <w:p w14:paraId="33784AD4" w14:textId="77777777" w:rsidR="00E664E2" w:rsidRPr="002A1A86" w:rsidRDefault="00E664E2" w:rsidP="0046093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A1A8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04</w:t>
            </w:r>
          </w:p>
        </w:tc>
      </w:tr>
      <w:tr w:rsidR="002A1A86" w:rsidRPr="002A1A86" w14:paraId="2F17B293" w14:textId="77777777" w:rsidTr="00460936">
        <w:trPr>
          <w:jc w:val="center"/>
        </w:trPr>
        <w:tc>
          <w:tcPr>
            <w:tcW w:w="2698" w:type="dxa"/>
            <w:tcBorders>
              <w:top w:val="single" w:sz="4" w:space="0" w:color="auto"/>
            </w:tcBorders>
          </w:tcPr>
          <w:p w14:paraId="075B69B3" w14:textId="77777777" w:rsidR="00E664E2" w:rsidRPr="002A1A86" w:rsidRDefault="00E664E2" w:rsidP="00460936">
            <w:pPr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712" w:type="dxa"/>
            <w:gridSpan w:val="3"/>
            <w:tcBorders>
              <w:top w:val="single" w:sz="4" w:space="0" w:color="auto"/>
            </w:tcBorders>
          </w:tcPr>
          <w:p w14:paraId="58F2B94A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</w:tcBorders>
          </w:tcPr>
          <w:p w14:paraId="72BB2DBD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</w:tcBorders>
          </w:tcPr>
          <w:p w14:paraId="11D68E0B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</w:tcBorders>
          </w:tcPr>
          <w:p w14:paraId="6F140280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6DB0E5C7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366BF81B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671A048A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439" w:type="dxa"/>
            <w:tcBorders>
              <w:top w:val="single" w:sz="4" w:space="0" w:color="auto"/>
            </w:tcBorders>
          </w:tcPr>
          <w:p w14:paraId="6C2D0F14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17A85027" w14:textId="77777777" w:rsidR="00E664E2" w:rsidRPr="002A1A86" w:rsidRDefault="00E664E2" w:rsidP="00460936">
            <w:pPr>
              <w:jc w:val="center"/>
              <w:rPr>
                <w:color w:val="FF0000"/>
                <w:sz w:val="24"/>
                <w:szCs w:val="24"/>
              </w:rPr>
            </w:pPr>
          </w:p>
        </w:tc>
      </w:tr>
    </w:tbl>
    <w:p w14:paraId="3B2A730A" w14:textId="1BCBB79C" w:rsidR="00E664E2" w:rsidRPr="002A1A86" w:rsidRDefault="00E664E2" w:rsidP="00E664E2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2A1A86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 xml:space="preserve">1, 2 </w:t>
      </w:r>
      <w:r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The categories were based on </w:t>
      </w:r>
      <w:proofErr w:type="spellStart"/>
      <w:r w:rsidRPr="002A1A86">
        <w:rPr>
          <w:rFonts w:ascii="Times New Roman" w:hAnsi="Times New Roman" w:cs="Times New Roman"/>
          <w:color w:val="FF0000"/>
          <w:sz w:val="24"/>
          <w:szCs w:val="24"/>
        </w:rPr>
        <w:t>tertiles</w:t>
      </w:r>
      <w:proofErr w:type="spellEnd"/>
      <w:r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 of impact factors or citations and expressed as median</w:t>
      </w:r>
      <w:r w:rsidR="001D1495" w:rsidRPr="002A1A86">
        <w:rPr>
          <w:rFonts w:ascii="Times New Roman" w:hAnsi="Times New Roman" w:cs="Times New Roman"/>
          <w:color w:val="FF0000"/>
          <w:sz w:val="24"/>
          <w:szCs w:val="24"/>
        </w:rPr>
        <w:t xml:space="preserve"> of the values.</w:t>
      </w:r>
    </w:p>
    <w:p w14:paraId="25592B21" w14:textId="2EFB2B5E" w:rsidR="00E664E2" w:rsidRPr="00E664E2" w:rsidRDefault="00E664E2" w:rsidP="00E664E2">
      <w:pPr>
        <w:rPr>
          <w:rFonts w:ascii="Times New Roman" w:hAnsi="Times New Roman" w:cs="Times New Roman"/>
          <w:sz w:val="24"/>
          <w:szCs w:val="24"/>
        </w:rPr>
      </w:pPr>
    </w:p>
    <w:sectPr w:rsidR="00E664E2" w:rsidRPr="00E664E2" w:rsidSect="00E664E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7YwNLQwsLCwMDVV0lEKTi0uzszPAykwrQUAE5jbIywAAAA="/>
  </w:docVars>
  <w:rsids>
    <w:rsidRoot w:val="00DE25A6"/>
    <w:rsid w:val="000401B9"/>
    <w:rsid w:val="00072160"/>
    <w:rsid w:val="000912BE"/>
    <w:rsid w:val="001D1495"/>
    <w:rsid w:val="002A1A86"/>
    <w:rsid w:val="003E0F24"/>
    <w:rsid w:val="007D0E2F"/>
    <w:rsid w:val="00932114"/>
    <w:rsid w:val="009E33E0"/>
    <w:rsid w:val="00DE25A6"/>
    <w:rsid w:val="00E01FE5"/>
    <w:rsid w:val="00E413E7"/>
    <w:rsid w:val="00E42F15"/>
    <w:rsid w:val="00E664E2"/>
    <w:rsid w:val="00E6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DD718"/>
  <w15:chartTrackingRefBased/>
  <w15:docId w15:val="{1D7A1D66-775C-439C-BF55-3480DE59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5A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2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25A6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25A6"/>
    <w:rPr>
      <w:rFonts w:eastAsiaTheme="minorHAnsi"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2A1A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06442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li Dai-Keller</dc:creator>
  <cp:keywords/>
  <dc:description/>
  <cp:lastModifiedBy>Bero, Lisa</cp:lastModifiedBy>
  <cp:revision>3</cp:revision>
  <dcterms:created xsi:type="dcterms:W3CDTF">2021-11-09T20:36:00Z</dcterms:created>
  <dcterms:modified xsi:type="dcterms:W3CDTF">2021-11-09T20:55:00Z</dcterms:modified>
</cp:coreProperties>
</file>